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396DAB5" w14:textId="270F4032" w:rsidR="00393534" w:rsidRDefault="00411A3B" w:rsidP="00411A3B">
      <w:pPr>
        <w:pStyle w:val="ListParagraph"/>
        <w:numPr>
          <w:ilvl w:val="0"/>
          <w:numId w:val="1"/>
        </w:numPr>
      </w:pPr>
      <w:r>
        <w:t>Fill the following template and send it over to your point of contact.</w:t>
      </w:r>
      <w:r w:rsidR="00DA4F26">
        <w:t xml:space="preserve"> </w:t>
      </w:r>
      <w:r>
        <w:br/>
      </w:r>
      <w:r>
        <w:br/>
        <w:t xml:space="preserve">Values in </w:t>
      </w:r>
      <w:r w:rsidRPr="00411A3B">
        <w:rPr>
          <w:highlight w:val="yellow"/>
        </w:rPr>
        <w:t>YELLOW</w:t>
      </w:r>
      <w:r>
        <w:t xml:space="preserve"> are Mandatory</w:t>
      </w:r>
    </w:p>
    <w:p w14:paraId="3112DE2C" w14:textId="5D94CF2C" w:rsidR="00411A3B" w:rsidRDefault="00411A3B" w:rsidP="00411A3B">
      <w:pPr>
        <w:ind w:left="720"/>
      </w:pPr>
    </w:p>
    <w:tbl>
      <w:tblPr>
        <w:tblStyle w:val="TableGrid"/>
        <w:tblW w:w="0" w:type="auto"/>
        <w:tblInd w:w="720" w:type="dxa"/>
        <w:tblLook w:val="04A0" w:firstRow="1" w:lastRow="0" w:firstColumn="1" w:lastColumn="0" w:noHBand="0" w:noVBand="1"/>
      </w:tblPr>
      <w:tblGrid>
        <w:gridCol w:w="4304"/>
        <w:gridCol w:w="4326"/>
      </w:tblGrid>
      <w:tr w:rsidR="00411A3B" w14:paraId="07770ED6" w14:textId="77777777" w:rsidTr="00411A3B">
        <w:tc>
          <w:tcPr>
            <w:tcW w:w="4675" w:type="dxa"/>
          </w:tcPr>
          <w:p w14:paraId="117EBFF0" w14:textId="60117957" w:rsidR="00411A3B" w:rsidRPr="00411A3B" w:rsidRDefault="00411A3B" w:rsidP="00411A3B">
            <w:pPr>
              <w:rPr>
                <w:b/>
                <w:bCs/>
              </w:rPr>
            </w:pPr>
            <w:r w:rsidRPr="00411A3B">
              <w:rPr>
                <w:b/>
                <w:bCs/>
                <w:highlight w:val="yellow"/>
              </w:rPr>
              <w:t>Phone</w:t>
            </w:r>
          </w:p>
        </w:tc>
        <w:tc>
          <w:tcPr>
            <w:tcW w:w="4675" w:type="dxa"/>
          </w:tcPr>
          <w:p w14:paraId="46961A2D" w14:textId="55527F2D" w:rsidR="00411A3B" w:rsidRPr="00411A3B" w:rsidRDefault="00411A3B" w:rsidP="00411A3B">
            <w:r>
              <w:t>Valid, numeric phone number that will receive OTP</w:t>
            </w:r>
          </w:p>
        </w:tc>
      </w:tr>
      <w:tr w:rsidR="00411A3B" w14:paraId="6D815B2E" w14:textId="77777777" w:rsidTr="00411A3B">
        <w:tc>
          <w:tcPr>
            <w:tcW w:w="4675" w:type="dxa"/>
          </w:tcPr>
          <w:p w14:paraId="7D80DD16" w14:textId="08E51D0E" w:rsidR="00411A3B" w:rsidRPr="00411A3B" w:rsidRDefault="00411A3B" w:rsidP="00411A3B">
            <w:pPr>
              <w:rPr>
                <w:b/>
                <w:bCs/>
              </w:rPr>
            </w:pPr>
            <w:r w:rsidRPr="00411A3B">
              <w:rPr>
                <w:b/>
                <w:bCs/>
                <w:highlight w:val="yellow"/>
              </w:rPr>
              <w:t>State</w:t>
            </w:r>
          </w:p>
        </w:tc>
        <w:tc>
          <w:tcPr>
            <w:tcW w:w="4675" w:type="dxa"/>
          </w:tcPr>
          <w:p w14:paraId="53AEA1C8" w14:textId="0A1D896B" w:rsidR="00411A3B" w:rsidRPr="00411A3B" w:rsidRDefault="00411A3B" w:rsidP="00411A3B">
            <w:r w:rsidRPr="00411A3B">
              <w:t>The state to filter upon</w:t>
            </w:r>
          </w:p>
        </w:tc>
      </w:tr>
      <w:tr w:rsidR="00411A3B" w14:paraId="7C02A073" w14:textId="77777777" w:rsidTr="00411A3B">
        <w:tc>
          <w:tcPr>
            <w:tcW w:w="4675" w:type="dxa"/>
          </w:tcPr>
          <w:p w14:paraId="1693F8A3" w14:textId="2DDD6A9E" w:rsidR="00411A3B" w:rsidRPr="00411A3B" w:rsidRDefault="00411A3B" w:rsidP="00411A3B">
            <w:pPr>
              <w:rPr>
                <w:b/>
                <w:bCs/>
              </w:rPr>
            </w:pPr>
            <w:r w:rsidRPr="00411A3B">
              <w:rPr>
                <w:b/>
                <w:bCs/>
                <w:highlight w:val="yellow"/>
              </w:rPr>
              <w:t>District</w:t>
            </w:r>
          </w:p>
        </w:tc>
        <w:tc>
          <w:tcPr>
            <w:tcW w:w="4675" w:type="dxa"/>
          </w:tcPr>
          <w:p w14:paraId="45B641AF" w14:textId="093A9FE3" w:rsidR="00411A3B" w:rsidRPr="00411A3B" w:rsidRDefault="00411A3B" w:rsidP="00411A3B">
            <w:r>
              <w:t>The district to filter upon</w:t>
            </w:r>
          </w:p>
        </w:tc>
      </w:tr>
      <w:tr w:rsidR="00411A3B" w14:paraId="7CEFA259" w14:textId="77777777" w:rsidTr="00411A3B">
        <w:tc>
          <w:tcPr>
            <w:tcW w:w="4675" w:type="dxa"/>
          </w:tcPr>
          <w:p w14:paraId="0BD25FBB" w14:textId="4791D5FF" w:rsidR="00411A3B" w:rsidRDefault="00411A3B" w:rsidP="00411A3B">
            <w:pPr>
              <w:rPr>
                <w:b/>
                <w:bCs/>
              </w:rPr>
            </w:pPr>
            <w:r w:rsidRPr="00411A3B">
              <w:rPr>
                <w:b/>
                <w:bCs/>
                <w:highlight w:val="yellow"/>
              </w:rPr>
              <w:t>Age</w:t>
            </w:r>
          </w:p>
        </w:tc>
        <w:tc>
          <w:tcPr>
            <w:tcW w:w="4675" w:type="dxa"/>
          </w:tcPr>
          <w:p w14:paraId="20AF3777" w14:textId="5EE88F77" w:rsidR="00411A3B" w:rsidRPr="00411A3B" w:rsidRDefault="00411A3B" w:rsidP="00411A3B">
            <w:r>
              <w:t>Only 2 values, either “18” or “45”</w:t>
            </w:r>
          </w:p>
        </w:tc>
      </w:tr>
      <w:tr w:rsidR="00411A3B" w14:paraId="34DE38F0" w14:textId="77777777" w:rsidTr="00411A3B">
        <w:tc>
          <w:tcPr>
            <w:tcW w:w="4675" w:type="dxa"/>
          </w:tcPr>
          <w:p w14:paraId="10343389" w14:textId="6F1DCC1C" w:rsidR="00411A3B" w:rsidRPr="00411A3B" w:rsidRDefault="00411A3B" w:rsidP="00411A3B">
            <w:pPr>
              <w:rPr>
                <w:b/>
                <w:bCs/>
              </w:rPr>
            </w:pPr>
            <w:r w:rsidRPr="00411A3B">
              <w:rPr>
                <w:b/>
                <w:bCs/>
                <w:highlight w:val="yellow"/>
              </w:rPr>
              <w:t>Name</w:t>
            </w:r>
          </w:p>
        </w:tc>
        <w:tc>
          <w:tcPr>
            <w:tcW w:w="4675" w:type="dxa"/>
          </w:tcPr>
          <w:p w14:paraId="3DA9C458" w14:textId="09801B7D" w:rsidR="00411A3B" w:rsidRPr="00411A3B" w:rsidRDefault="00411A3B" w:rsidP="00411A3B">
            <w:pPr>
              <w:rPr>
                <w:b/>
                <w:bCs/>
              </w:rPr>
            </w:pPr>
            <w:r>
              <w:t xml:space="preserve">Exact character matched name, that is there on the schedule page. This can be multiple names, separated by a comma. Add the value “All” if you want to book all under a particular number. </w:t>
            </w:r>
            <w:r>
              <w:rPr>
                <w:b/>
                <w:bCs/>
              </w:rPr>
              <w:t>PLEASE NOTE: The candidates scheduled should have the same age, that is either 18 or 45. You cannot mix and match 18+ with 45+ and different dosage types.</w:t>
            </w:r>
          </w:p>
        </w:tc>
      </w:tr>
      <w:tr w:rsidR="00411A3B" w14:paraId="4E0ACB76" w14:textId="77777777" w:rsidTr="00411A3B">
        <w:tc>
          <w:tcPr>
            <w:tcW w:w="4675" w:type="dxa"/>
          </w:tcPr>
          <w:p w14:paraId="4C3B2847" w14:textId="0EECD36A" w:rsidR="00411A3B" w:rsidRPr="00411A3B" w:rsidRDefault="00411A3B" w:rsidP="00411A3B">
            <w:r>
              <w:t>Covishield</w:t>
            </w:r>
          </w:p>
        </w:tc>
        <w:tc>
          <w:tcPr>
            <w:tcW w:w="4675" w:type="dxa"/>
          </w:tcPr>
          <w:p w14:paraId="14850483" w14:textId="05097701" w:rsidR="00411A3B" w:rsidRPr="00411A3B" w:rsidRDefault="00411A3B" w:rsidP="00411A3B">
            <w:r w:rsidRPr="00411A3B">
              <w:t>Whether to fil</w:t>
            </w:r>
            <w:r>
              <w:t>t</w:t>
            </w:r>
            <w:r w:rsidRPr="00411A3B">
              <w:t>er on Covishield</w:t>
            </w:r>
          </w:p>
        </w:tc>
      </w:tr>
      <w:tr w:rsidR="00411A3B" w14:paraId="3805776C" w14:textId="77777777" w:rsidTr="00411A3B">
        <w:tc>
          <w:tcPr>
            <w:tcW w:w="4675" w:type="dxa"/>
          </w:tcPr>
          <w:p w14:paraId="0F2C5EB6" w14:textId="7D801B17" w:rsidR="00411A3B" w:rsidRPr="00411A3B" w:rsidRDefault="00411A3B" w:rsidP="00411A3B">
            <w:r>
              <w:t>Covaxin</w:t>
            </w:r>
          </w:p>
        </w:tc>
        <w:tc>
          <w:tcPr>
            <w:tcW w:w="4675" w:type="dxa"/>
          </w:tcPr>
          <w:p w14:paraId="343A34B9" w14:textId="4288614C" w:rsidR="00411A3B" w:rsidRPr="00411A3B" w:rsidRDefault="00411A3B" w:rsidP="00411A3B">
            <w:r>
              <w:t>Whether to filter on Covaxin</w:t>
            </w:r>
          </w:p>
        </w:tc>
      </w:tr>
      <w:tr w:rsidR="00411A3B" w14:paraId="72AB7FD8" w14:textId="77777777" w:rsidTr="00411A3B">
        <w:tc>
          <w:tcPr>
            <w:tcW w:w="4675" w:type="dxa"/>
          </w:tcPr>
          <w:p w14:paraId="44C33862" w14:textId="2C4ED89D" w:rsidR="00411A3B" w:rsidRPr="00411A3B" w:rsidRDefault="00411A3B" w:rsidP="00411A3B">
            <w:r>
              <w:t>Paid</w:t>
            </w:r>
          </w:p>
        </w:tc>
        <w:tc>
          <w:tcPr>
            <w:tcW w:w="4675" w:type="dxa"/>
          </w:tcPr>
          <w:p w14:paraId="1056F2C1" w14:textId="2370F44C" w:rsidR="00411A3B" w:rsidRPr="00411A3B" w:rsidRDefault="00411A3B" w:rsidP="00411A3B">
            <w:r>
              <w:t>Whether to filter on Paid</w:t>
            </w:r>
          </w:p>
        </w:tc>
      </w:tr>
      <w:tr w:rsidR="00411A3B" w14:paraId="1DFFCDF9" w14:textId="77777777" w:rsidTr="00411A3B">
        <w:tc>
          <w:tcPr>
            <w:tcW w:w="4675" w:type="dxa"/>
          </w:tcPr>
          <w:p w14:paraId="56B7E5CB" w14:textId="2F999F38" w:rsidR="00411A3B" w:rsidRDefault="00411A3B" w:rsidP="00411A3B">
            <w:r>
              <w:t>Free</w:t>
            </w:r>
          </w:p>
        </w:tc>
        <w:tc>
          <w:tcPr>
            <w:tcW w:w="4675" w:type="dxa"/>
          </w:tcPr>
          <w:p w14:paraId="67F786EB" w14:textId="268A12D6" w:rsidR="00411A3B" w:rsidRDefault="00411A3B" w:rsidP="00411A3B">
            <w:r>
              <w:t>Whether to filer on Free</w:t>
            </w:r>
          </w:p>
        </w:tc>
      </w:tr>
      <w:tr w:rsidR="00411A3B" w14:paraId="31ED8564" w14:textId="77777777" w:rsidTr="00411A3B">
        <w:tc>
          <w:tcPr>
            <w:tcW w:w="4675" w:type="dxa"/>
          </w:tcPr>
          <w:p w14:paraId="05C090BE" w14:textId="0A9A5587" w:rsidR="00411A3B" w:rsidRDefault="00411A3B" w:rsidP="00411A3B">
            <w:r>
              <w:t>Hospital</w:t>
            </w:r>
          </w:p>
        </w:tc>
        <w:tc>
          <w:tcPr>
            <w:tcW w:w="4675" w:type="dxa"/>
          </w:tcPr>
          <w:p w14:paraId="477D6DE3" w14:textId="1CA0901D" w:rsidR="00411A3B" w:rsidRDefault="00411A3B" w:rsidP="00411A3B">
            <w:r>
              <w:t>A part of the hospital name, for example, “Nanavati” or “Kokilaben”, could be multiple hospitals</w:t>
            </w:r>
          </w:p>
        </w:tc>
      </w:tr>
      <w:tr w:rsidR="00411A3B" w14:paraId="71F8ECB1" w14:textId="77777777" w:rsidTr="00411A3B">
        <w:tc>
          <w:tcPr>
            <w:tcW w:w="4675" w:type="dxa"/>
          </w:tcPr>
          <w:p w14:paraId="3D056195" w14:textId="34B457D2" w:rsidR="00411A3B" w:rsidRDefault="00411A3B" w:rsidP="00411A3B">
            <w:r>
              <w:t>Pin</w:t>
            </w:r>
          </w:p>
        </w:tc>
        <w:tc>
          <w:tcPr>
            <w:tcW w:w="4675" w:type="dxa"/>
          </w:tcPr>
          <w:p w14:paraId="127D74DD" w14:textId="073E6158" w:rsidR="00411A3B" w:rsidRDefault="00411A3B" w:rsidP="00411A3B">
            <w:r>
              <w:t>The pin code to filter by. Could be multiple PIN codes separated by a comma.</w:t>
            </w:r>
          </w:p>
        </w:tc>
      </w:tr>
      <w:tr w:rsidR="00411A3B" w14:paraId="1645303E" w14:textId="77777777" w:rsidTr="00411A3B">
        <w:tc>
          <w:tcPr>
            <w:tcW w:w="4675" w:type="dxa"/>
          </w:tcPr>
          <w:p w14:paraId="6FAC1873" w14:textId="57855F7F" w:rsidR="00411A3B" w:rsidRDefault="00411A3B" w:rsidP="00411A3B">
            <w:r>
              <w:t>Slot</w:t>
            </w:r>
          </w:p>
        </w:tc>
        <w:tc>
          <w:tcPr>
            <w:tcW w:w="4675" w:type="dxa"/>
          </w:tcPr>
          <w:p w14:paraId="3832F747" w14:textId="567C6DD0" w:rsidR="00411A3B" w:rsidRDefault="00411A3B" w:rsidP="00411A3B">
            <w:r>
              <w:t>The time slot to book at. Numerical value between 1 and 4. 1 corresponds to 9am to 11am, 2 corresponds to 11am to 1pm, 3 corresponds to 1pm to 3pm and 4 corresponds to 3pm to 5pm</w:t>
            </w:r>
          </w:p>
        </w:tc>
      </w:tr>
      <w:tr w:rsidR="00411A3B" w14:paraId="22F263F2" w14:textId="77777777" w:rsidTr="00411A3B">
        <w:tc>
          <w:tcPr>
            <w:tcW w:w="4675" w:type="dxa"/>
          </w:tcPr>
          <w:p w14:paraId="3F6BFB86" w14:textId="6978267C" w:rsidR="00411A3B" w:rsidRDefault="00411A3B" w:rsidP="00411A3B">
            <w:r>
              <w:t>Dose</w:t>
            </w:r>
          </w:p>
        </w:tc>
        <w:tc>
          <w:tcPr>
            <w:tcW w:w="4675" w:type="dxa"/>
          </w:tcPr>
          <w:p w14:paraId="2C9D2071" w14:textId="7CAF3388" w:rsidR="00411A3B" w:rsidRDefault="00411A3B" w:rsidP="00411A3B">
            <w:r>
              <w:t>The dose number. Has to be either 1 or 2. Defaults to 1.</w:t>
            </w:r>
          </w:p>
        </w:tc>
      </w:tr>
      <w:tr w:rsidR="00411A3B" w14:paraId="5CCA3323" w14:textId="77777777" w:rsidTr="00411A3B">
        <w:tc>
          <w:tcPr>
            <w:tcW w:w="4675" w:type="dxa"/>
          </w:tcPr>
          <w:p w14:paraId="1B3CA001" w14:textId="418C3FD4" w:rsidR="00411A3B" w:rsidRDefault="00411A3B" w:rsidP="00411A3B">
            <w:r>
              <w:t>Device</w:t>
            </w:r>
          </w:p>
        </w:tc>
        <w:tc>
          <w:tcPr>
            <w:tcW w:w="4675" w:type="dxa"/>
          </w:tcPr>
          <w:p w14:paraId="7FD30094" w14:textId="4C5580E3" w:rsidR="00411A3B" w:rsidRDefault="00411A3B" w:rsidP="00411A3B">
            <w:r>
              <w:t>Your mobile device, whether it is “iOS” or “Android”</w:t>
            </w:r>
          </w:p>
        </w:tc>
      </w:tr>
    </w:tbl>
    <w:p w14:paraId="30DCA619" w14:textId="77777777" w:rsidR="00411A3B" w:rsidRPr="00411A3B" w:rsidRDefault="00411A3B" w:rsidP="00411A3B">
      <w:pPr>
        <w:ind w:left="720"/>
        <w:rPr>
          <w:b/>
          <w:bCs/>
        </w:rPr>
      </w:pPr>
    </w:p>
    <w:p w14:paraId="0841C0F9" w14:textId="16720980" w:rsidR="00411A3B" w:rsidRDefault="00411A3B" w:rsidP="00411A3B">
      <w:pPr>
        <w:ind w:left="720"/>
      </w:pPr>
    </w:p>
    <w:p w14:paraId="2FE33A75" w14:textId="3B4674DE" w:rsidR="00CB2DBF" w:rsidRDefault="00CB2DBF" w:rsidP="00411A3B">
      <w:pPr>
        <w:ind w:left="720"/>
      </w:pPr>
    </w:p>
    <w:p w14:paraId="18FE44BD" w14:textId="6D9FC333" w:rsidR="00CB2DBF" w:rsidRDefault="00CB2DBF" w:rsidP="00411A3B">
      <w:pPr>
        <w:ind w:left="720"/>
      </w:pPr>
    </w:p>
    <w:p w14:paraId="251072BD" w14:textId="030E9634" w:rsidR="00CB2DBF" w:rsidRDefault="00CB2DBF" w:rsidP="00411A3B">
      <w:pPr>
        <w:ind w:left="720"/>
      </w:pPr>
    </w:p>
    <w:p w14:paraId="61A4FEB0" w14:textId="11CB8FD1" w:rsidR="00CB2DBF" w:rsidRDefault="00CB2DBF" w:rsidP="00411A3B">
      <w:pPr>
        <w:ind w:left="720"/>
      </w:pPr>
    </w:p>
    <w:p w14:paraId="4959024B" w14:textId="77777777" w:rsidR="00CB2DBF" w:rsidRDefault="00CB2DBF" w:rsidP="00411A3B">
      <w:pPr>
        <w:ind w:left="720"/>
      </w:pPr>
    </w:p>
    <w:p w14:paraId="0E6409B1" w14:textId="36686EE2" w:rsidR="003B4482" w:rsidRDefault="00F11A33" w:rsidP="00F11A33">
      <w:pPr>
        <w:pStyle w:val="ListParagraph"/>
        <w:numPr>
          <w:ilvl w:val="0"/>
          <w:numId w:val="1"/>
        </w:numPr>
      </w:pPr>
      <w:r>
        <w:lastRenderedPageBreak/>
        <w:t>Download the android app “</w:t>
      </w:r>
      <w:r w:rsidRPr="00F11A33">
        <w:t>sms-forward-final-mod.apk</w:t>
      </w:r>
      <w:r>
        <w:t>” given by your contact</w:t>
      </w:r>
    </w:p>
    <w:p w14:paraId="5F72A64C" w14:textId="77777777" w:rsidR="00F11A33" w:rsidRDefault="00F11A33" w:rsidP="00F11A33">
      <w:pPr>
        <w:pStyle w:val="ListParagraph"/>
      </w:pPr>
    </w:p>
    <w:p w14:paraId="22620C84" w14:textId="1D8B18C5" w:rsidR="00F11A33" w:rsidRDefault="00F11A33" w:rsidP="00F11A33">
      <w:pPr>
        <w:pStyle w:val="ListParagraph"/>
        <w:numPr>
          <w:ilvl w:val="0"/>
          <w:numId w:val="1"/>
        </w:numPr>
      </w:pPr>
      <w:r>
        <w:t>Go to your mobile’s file explorer, and you will find the app. Tap it.</w:t>
      </w:r>
    </w:p>
    <w:p w14:paraId="0BEEA216" w14:textId="77777777" w:rsidR="00F11A33" w:rsidRDefault="00F11A33" w:rsidP="00F11A33">
      <w:pPr>
        <w:pStyle w:val="ListParagraph"/>
        <w:rPr>
          <w:noProof/>
        </w:rPr>
      </w:pPr>
    </w:p>
    <w:p w14:paraId="7C420FFC" w14:textId="5CCCD50C" w:rsidR="00F11A33" w:rsidRDefault="00F11A33" w:rsidP="00F11A33">
      <w:pPr>
        <w:pStyle w:val="ListParagraph"/>
      </w:pPr>
      <w:r>
        <w:rPr>
          <w:noProof/>
        </w:rPr>
        <w:drawing>
          <wp:inline distT="0" distB="0" distL="0" distR="0" wp14:anchorId="68C762F6" wp14:editId="7A6DFD74">
            <wp:extent cx="3703320" cy="2562225"/>
            <wp:effectExtent l="0" t="0" r="0" b="9525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 rotWithShape="1"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b="68866"/>
                    <a:stretch/>
                  </pic:blipFill>
                  <pic:spPr bwMode="auto">
                    <a:xfrm>
                      <a:off x="0" y="0"/>
                      <a:ext cx="3703320" cy="25622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391609E6" w14:textId="4EB3FD9E" w:rsidR="00F11A33" w:rsidRDefault="00F11A33" w:rsidP="00F11A33">
      <w:pPr>
        <w:pStyle w:val="ListParagraph"/>
      </w:pPr>
    </w:p>
    <w:p w14:paraId="6A157BED" w14:textId="158B35B5" w:rsidR="00F11A33" w:rsidRDefault="00F11A33" w:rsidP="00F11A33">
      <w:pPr>
        <w:pStyle w:val="ListParagraph"/>
        <w:numPr>
          <w:ilvl w:val="0"/>
          <w:numId w:val="1"/>
        </w:numPr>
      </w:pPr>
      <w:r>
        <w:t>You’ll be prompted with a pop-up. Hit the “Install” button</w:t>
      </w:r>
    </w:p>
    <w:p w14:paraId="258EDAC7" w14:textId="77777777" w:rsidR="00F11A33" w:rsidRDefault="00F11A33" w:rsidP="00F11A33">
      <w:pPr>
        <w:pStyle w:val="ListParagraph"/>
        <w:rPr>
          <w:noProof/>
        </w:rPr>
      </w:pPr>
    </w:p>
    <w:p w14:paraId="1898167B" w14:textId="5A42A5A6" w:rsidR="00F11A33" w:rsidRDefault="00F11A33" w:rsidP="00F11A33">
      <w:pPr>
        <w:pStyle w:val="ListParagraph"/>
      </w:pPr>
      <w:r>
        <w:rPr>
          <w:noProof/>
        </w:rPr>
        <w:drawing>
          <wp:inline distT="0" distB="0" distL="0" distR="0" wp14:anchorId="5859CCEF" wp14:editId="130F0439">
            <wp:extent cx="3703320" cy="1800225"/>
            <wp:effectExtent l="0" t="0" r="0" b="9525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 rotWithShape="1"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40162" b="37963"/>
                    <a:stretch/>
                  </pic:blipFill>
                  <pic:spPr bwMode="auto">
                    <a:xfrm>
                      <a:off x="0" y="0"/>
                      <a:ext cx="3703320" cy="18002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49D9B94E" w14:textId="52C3EBA5" w:rsidR="00F11A33" w:rsidRDefault="00F11A33" w:rsidP="00F11A33">
      <w:pPr>
        <w:pStyle w:val="ListParagraph"/>
      </w:pPr>
    </w:p>
    <w:p w14:paraId="4133F793" w14:textId="01ADAC0E" w:rsidR="00F11A33" w:rsidRDefault="00F11A33" w:rsidP="00F11A33">
      <w:pPr>
        <w:pStyle w:val="ListParagraph"/>
      </w:pPr>
    </w:p>
    <w:p w14:paraId="7EAE4CE7" w14:textId="7FC9467B" w:rsidR="00F11A33" w:rsidRDefault="00F11A33" w:rsidP="00F11A33">
      <w:pPr>
        <w:pStyle w:val="ListParagraph"/>
      </w:pPr>
    </w:p>
    <w:p w14:paraId="67A1EAAC" w14:textId="49B4AA6A" w:rsidR="00F11A33" w:rsidRDefault="00F11A33" w:rsidP="00F11A33">
      <w:pPr>
        <w:pStyle w:val="ListParagraph"/>
      </w:pPr>
    </w:p>
    <w:p w14:paraId="32FA8DDC" w14:textId="5120F33C" w:rsidR="00F11A33" w:rsidRDefault="00F11A33" w:rsidP="00F11A33">
      <w:pPr>
        <w:pStyle w:val="ListParagraph"/>
      </w:pPr>
    </w:p>
    <w:p w14:paraId="7820151E" w14:textId="01D71551" w:rsidR="00F11A33" w:rsidRDefault="00F11A33" w:rsidP="00F11A33">
      <w:pPr>
        <w:pStyle w:val="ListParagraph"/>
      </w:pPr>
    </w:p>
    <w:p w14:paraId="335969D1" w14:textId="083D42E9" w:rsidR="00F11A33" w:rsidRDefault="00F11A33" w:rsidP="00F11A33">
      <w:pPr>
        <w:pStyle w:val="ListParagraph"/>
      </w:pPr>
    </w:p>
    <w:p w14:paraId="313C8FCE" w14:textId="7B659D49" w:rsidR="00F11A33" w:rsidRDefault="00F11A33" w:rsidP="00F11A33">
      <w:pPr>
        <w:pStyle w:val="ListParagraph"/>
      </w:pPr>
    </w:p>
    <w:p w14:paraId="044FF65B" w14:textId="0AAAA5DA" w:rsidR="00F11A33" w:rsidRDefault="00F11A33" w:rsidP="00F11A33">
      <w:pPr>
        <w:pStyle w:val="ListParagraph"/>
      </w:pPr>
    </w:p>
    <w:p w14:paraId="4FA956CA" w14:textId="2E735EDF" w:rsidR="00F11A33" w:rsidRDefault="00F11A33" w:rsidP="00F11A33">
      <w:pPr>
        <w:pStyle w:val="ListParagraph"/>
      </w:pPr>
    </w:p>
    <w:p w14:paraId="1B0B6289" w14:textId="1ECFED3A" w:rsidR="00F11A33" w:rsidRDefault="00F11A33" w:rsidP="00F11A33">
      <w:pPr>
        <w:pStyle w:val="ListParagraph"/>
      </w:pPr>
    </w:p>
    <w:p w14:paraId="29CC7A2D" w14:textId="77777777" w:rsidR="00F11A33" w:rsidRDefault="00F11A33" w:rsidP="00F11A33">
      <w:pPr>
        <w:pStyle w:val="ListParagraph"/>
      </w:pPr>
    </w:p>
    <w:p w14:paraId="6621F375" w14:textId="7C01F61D" w:rsidR="00F11A33" w:rsidRDefault="00F11A33" w:rsidP="00F11A33">
      <w:pPr>
        <w:pStyle w:val="ListParagraph"/>
      </w:pPr>
    </w:p>
    <w:p w14:paraId="724BAF3E" w14:textId="2477DB5A" w:rsidR="00F11A33" w:rsidRDefault="00F11A33" w:rsidP="00F11A33">
      <w:pPr>
        <w:pStyle w:val="ListParagraph"/>
        <w:numPr>
          <w:ilvl w:val="0"/>
          <w:numId w:val="1"/>
        </w:numPr>
      </w:pPr>
      <w:r>
        <w:lastRenderedPageBreak/>
        <w:t>Then, another pop-up will show up. Hit “INSTALL ANYWAY” to continue.</w:t>
      </w:r>
    </w:p>
    <w:p w14:paraId="2526DEB8" w14:textId="77777777" w:rsidR="00F11A33" w:rsidRDefault="00F11A33" w:rsidP="00F11A33">
      <w:pPr>
        <w:pStyle w:val="ListParagraph"/>
      </w:pPr>
    </w:p>
    <w:p w14:paraId="56688C79" w14:textId="5F3AF635" w:rsidR="00F11A33" w:rsidRDefault="00F11A33" w:rsidP="00F11A33">
      <w:pPr>
        <w:pStyle w:val="ListParagraph"/>
      </w:pPr>
      <w:r>
        <w:rPr>
          <w:noProof/>
        </w:rPr>
        <w:drawing>
          <wp:inline distT="0" distB="0" distL="0" distR="0" wp14:anchorId="132D0740" wp14:editId="034B56C5">
            <wp:extent cx="3703320" cy="2981325"/>
            <wp:effectExtent l="0" t="0" r="0" b="9525"/>
            <wp:docPr id="16" name="Picture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 rotWithShape="1"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32986" b="30787"/>
                    <a:stretch/>
                  </pic:blipFill>
                  <pic:spPr bwMode="auto">
                    <a:xfrm>
                      <a:off x="0" y="0"/>
                      <a:ext cx="3703320" cy="29813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74044663" w14:textId="0131DE77" w:rsidR="00F11A33" w:rsidRDefault="00F11A33" w:rsidP="00F11A33">
      <w:pPr>
        <w:pStyle w:val="ListParagraph"/>
      </w:pPr>
    </w:p>
    <w:p w14:paraId="713020D8" w14:textId="770A0273" w:rsidR="00F11A33" w:rsidRDefault="00FC645D" w:rsidP="00F11A33">
      <w:pPr>
        <w:pStyle w:val="ListParagraph"/>
        <w:numPr>
          <w:ilvl w:val="0"/>
          <w:numId w:val="1"/>
        </w:numPr>
      </w:pPr>
      <w:r>
        <w:t>After installation, yet another pop-up will show. Hit “DON’T SEND” button</w:t>
      </w:r>
    </w:p>
    <w:p w14:paraId="30E92826" w14:textId="77777777" w:rsidR="00696C33" w:rsidRDefault="00696C33" w:rsidP="00FC645D">
      <w:pPr>
        <w:pStyle w:val="ListParagraph"/>
        <w:rPr>
          <w:noProof/>
        </w:rPr>
      </w:pPr>
    </w:p>
    <w:p w14:paraId="560CF216" w14:textId="43BA1FD3" w:rsidR="00FC645D" w:rsidRDefault="00FC645D" w:rsidP="00FC645D">
      <w:pPr>
        <w:pStyle w:val="ListParagraph"/>
      </w:pPr>
      <w:r>
        <w:rPr>
          <w:noProof/>
        </w:rPr>
        <w:drawing>
          <wp:inline distT="0" distB="0" distL="0" distR="0" wp14:anchorId="78998CAD" wp14:editId="03F100D3">
            <wp:extent cx="3295650" cy="3676650"/>
            <wp:effectExtent l="0" t="0" r="0" b="0"/>
            <wp:docPr id="18" name="Picture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>
                      <a:picLocks noChangeAspect="1" noChangeArrowheads="1"/>
                    </pic:cNvPicPr>
                  </pic:nvPicPr>
                  <pic:blipFill rotWithShape="1"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6686" t="29085" r="4321" b="26188"/>
                    <a:stretch/>
                  </pic:blipFill>
                  <pic:spPr bwMode="auto">
                    <a:xfrm>
                      <a:off x="0" y="0"/>
                      <a:ext cx="3295650" cy="36766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5663CD8C" w14:textId="4DD16347" w:rsidR="00696C33" w:rsidRDefault="00696C33" w:rsidP="00FC645D">
      <w:pPr>
        <w:pStyle w:val="ListParagraph"/>
      </w:pPr>
    </w:p>
    <w:p w14:paraId="74DA7873" w14:textId="7C4BD5ED" w:rsidR="00696C33" w:rsidRDefault="00696C33" w:rsidP="00FC645D">
      <w:pPr>
        <w:pStyle w:val="ListParagraph"/>
      </w:pPr>
    </w:p>
    <w:p w14:paraId="045AD292" w14:textId="2B4CED0D" w:rsidR="00696C33" w:rsidRDefault="00696C33" w:rsidP="00FC645D">
      <w:pPr>
        <w:pStyle w:val="ListParagraph"/>
      </w:pPr>
    </w:p>
    <w:p w14:paraId="412EE689" w14:textId="48BA2A81" w:rsidR="00696C33" w:rsidRDefault="006B7A07" w:rsidP="00696C33">
      <w:pPr>
        <w:pStyle w:val="ListParagraph"/>
        <w:numPr>
          <w:ilvl w:val="0"/>
          <w:numId w:val="1"/>
        </w:numPr>
      </w:pPr>
      <w:r>
        <w:lastRenderedPageBreak/>
        <w:t>Open the app “Forward SMS To API” and hit “Allow” for the app to access messages</w:t>
      </w:r>
    </w:p>
    <w:p w14:paraId="28FD7D84" w14:textId="6F295B2C" w:rsidR="006B7A07" w:rsidRDefault="006B7A07" w:rsidP="006B7A07">
      <w:pPr>
        <w:pStyle w:val="ListParagraph"/>
      </w:pPr>
      <w:r>
        <w:rPr>
          <w:noProof/>
        </w:rPr>
        <w:drawing>
          <wp:inline distT="0" distB="0" distL="0" distR="0" wp14:anchorId="4D8599C0" wp14:editId="0D7A4C28">
            <wp:extent cx="2696051" cy="5991225"/>
            <wp:effectExtent l="0" t="0" r="9525" b="0"/>
            <wp:docPr id="20" name="Picture 2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"/>
                    <pic:cNvPicPr>
                      <a:picLocks noChangeAspect="1" noChangeArrowheads="1"/>
                    </pic:cNvPicPr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99726" cy="599939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09B956E" w14:textId="415D5AEA" w:rsidR="006B7A07" w:rsidRDefault="006B7A07" w:rsidP="006B7A07">
      <w:pPr>
        <w:pStyle w:val="ListParagraph"/>
      </w:pPr>
    </w:p>
    <w:p w14:paraId="35759A4D" w14:textId="7BAD46E6" w:rsidR="006B7A07" w:rsidRDefault="006B7A07" w:rsidP="006B7A07">
      <w:pPr>
        <w:pStyle w:val="ListParagraph"/>
      </w:pPr>
    </w:p>
    <w:p w14:paraId="4185D7F8" w14:textId="46BB2D05" w:rsidR="006B7A07" w:rsidRDefault="006B7A07" w:rsidP="006B7A07">
      <w:pPr>
        <w:pStyle w:val="ListParagraph"/>
      </w:pPr>
    </w:p>
    <w:p w14:paraId="15BAF030" w14:textId="3F9D0CF9" w:rsidR="006B7A07" w:rsidRDefault="006B7A07" w:rsidP="006B7A07">
      <w:pPr>
        <w:pStyle w:val="ListParagraph"/>
      </w:pPr>
    </w:p>
    <w:p w14:paraId="07077464" w14:textId="4408E231" w:rsidR="006B7A07" w:rsidRDefault="006B7A07" w:rsidP="006B7A07">
      <w:pPr>
        <w:pStyle w:val="ListParagraph"/>
      </w:pPr>
    </w:p>
    <w:p w14:paraId="23DA3EAE" w14:textId="06A35AA1" w:rsidR="006B7A07" w:rsidRDefault="006B7A07" w:rsidP="006B7A07">
      <w:pPr>
        <w:pStyle w:val="ListParagraph"/>
      </w:pPr>
    </w:p>
    <w:p w14:paraId="43D8758E" w14:textId="6222A2B9" w:rsidR="006B7A07" w:rsidRDefault="006B7A07" w:rsidP="006B7A07">
      <w:pPr>
        <w:pStyle w:val="ListParagraph"/>
      </w:pPr>
    </w:p>
    <w:p w14:paraId="65C980C0" w14:textId="7E5D3504" w:rsidR="006B7A07" w:rsidRDefault="006B7A07" w:rsidP="006B7A07">
      <w:pPr>
        <w:pStyle w:val="ListParagraph"/>
      </w:pPr>
    </w:p>
    <w:p w14:paraId="6EA5D70A" w14:textId="6B377A2A" w:rsidR="006B7A07" w:rsidRDefault="006B7A07" w:rsidP="006B7A07">
      <w:pPr>
        <w:pStyle w:val="ListParagraph"/>
      </w:pPr>
    </w:p>
    <w:p w14:paraId="4A568DE0" w14:textId="77777777" w:rsidR="006B7A07" w:rsidRDefault="006B7A07" w:rsidP="006B7A07">
      <w:pPr>
        <w:pStyle w:val="ListParagraph"/>
      </w:pPr>
    </w:p>
    <w:p w14:paraId="48DBA61E" w14:textId="13B7D6AD" w:rsidR="006B7A07" w:rsidRDefault="006B7A07" w:rsidP="006B7A07">
      <w:pPr>
        <w:pStyle w:val="ListParagraph"/>
      </w:pPr>
    </w:p>
    <w:p w14:paraId="0EB37149" w14:textId="66BFEDD6" w:rsidR="006B7A07" w:rsidRDefault="006B7A07" w:rsidP="006B7A07">
      <w:pPr>
        <w:pStyle w:val="ListParagraph"/>
        <w:numPr>
          <w:ilvl w:val="0"/>
          <w:numId w:val="1"/>
        </w:numPr>
      </w:pPr>
      <w:r>
        <w:lastRenderedPageBreak/>
        <w:t>Hit the “Forwarding is Active” button</w:t>
      </w:r>
    </w:p>
    <w:p w14:paraId="6C1421F3" w14:textId="345F0488" w:rsidR="006B7A07" w:rsidRDefault="006B7A07" w:rsidP="006B7A07">
      <w:pPr>
        <w:pStyle w:val="ListParagraph"/>
      </w:pPr>
      <w:r>
        <w:rPr>
          <w:noProof/>
        </w:rPr>
        <w:drawing>
          <wp:inline distT="0" distB="0" distL="0" distR="0" wp14:anchorId="427A9BC5" wp14:editId="7B48D6A2">
            <wp:extent cx="2511743" cy="5581650"/>
            <wp:effectExtent l="0" t="0" r="3175" b="0"/>
            <wp:docPr id="21" name="Picture 2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1"/>
                    <pic:cNvPicPr>
                      <a:picLocks noChangeAspect="1" noChangeArrowheads="1"/>
                    </pic:cNvPicPr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13073" cy="558460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C3D9CAA" w14:textId="23C2169F" w:rsidR="006B7A07" w:rsidRDefault="006B7A07" w:rsidP="006B7A07">
      <w:pPr>
        <w:pStyle w:val="ListParagraph"/>
      </w:pPr>
    </w:p>
    <w:p w14:paraId="67EAA588" w14:textId="2FDD2F18" w:rsidR="006B7A07" w:rsidRDefault="006B7A07" w:rsidP="006B7A07">
      <w:pPr>
        <w:pStyle w:val="ListParagraph"/>
      </w:pPr>
    </w:p>
    <w:p w14:paraId="536479A5" w14:textId="509B852F" w:rsidR="006B7A07" w:rsidRDefault="006B7A07" w:rsidP="006B7A07">
      <w:pPr>
        <w:pStyle w:val="ListParagraph"/>
      </w:pPr>
    </w:p>
    <w:p w14:paraId="79513888" w14:textId="3BF2BF27" w:rsidR="006B7A07" w:rsidRDefault="006B7A07" w:rsidP="006B7A07">
      <w:pPr>
        <w:pStyle w:val="ListParagraph"/>
      </w:pPr>
    </w:p>
    <w:p w14:paraId="6A9C1DD9" w14:textId="0231F024" w:rsidR="006B7A07" w:rsidRDefault="006B7A07" w:rsidP="006B7A07">
      <w:pPr>
        <w:pStyle w:val="ListParagraph"/>
      </w:pPr>
    </w:p>
    <w:p w14:paraId="50D6548B" w14:textId="49762C91" w:rsidR="006B7A07" w:rsidRDefault="006B7A07" w:rsidP="006B7A07">
      <w:pPr>
        <w:pStyle w:val="ListParagraph"/>
      </w:pPr>
    </w:p>
    <w:p w14:paraId="55989FE0" w14:textId="5B3A2F1D" w:rsidR="006B7A07" w:rsidRDefault="006B7A07" w:rsidP="006B7A07">
      <w:pPr>
        <w:pStyle w:val="ListParagraph"/>
      </w:pPr>
    </w:p>
    <w:p w14:paraId="622E4419" w14:textId="23F767BF" w:rsidR="006B7A07" w:rsidRDefault="006B7A07" w:rsidP="006B7A07">
      <w:pPr>
        <w:pStyle w:val="ListParagraph"/>
      </w:pPr>
    </w:p>
    <w:p w14:paraId="6553DD1B" w14:textId="5D564307" w:rsidR="006B7A07" w:rsidRDefault="006B7A07" w:rsidP="006B7A07">
      <w:pPr>
        <w:pStyle w:val="ListParagraph"/>
      </w:pPr>
    </w:p>
    <w:p w14:paraId="515644CD" w14:textId="759A3D78" w:rsidR="006B7A07" w:rsidRDefault="006B7A07" w:rsidP="006B7A07">
      <w:pPr>
        <w:pStyle w:val="ListParagraph"/>
      </w:pPr>
    </w:p>
    <w:p w14:paraId="39350BFF" w14:textId="431A0297" w:rsidR="006B7A07" w:rsidRDefault="006B7A07" w:rsidP="006B7A07">
      <w:pPr>
        <w:pStyle w:val="ListParagraph"/>
      </w:pPr>
    </w:p>
    <w:p w14:paraId="57E2233C" w14:textId="196EA079" w:rsidR="006B7A07" w:rsidRDefault="006B7A07" w:rsidP="006B7A07">
      <w:pPr>
        <w:pStyle w:val="ListParagraph"/>
      </w:pPr>
    </w:p>
    <w:p w14:paraId="3E51E9B7" w14:textId="677FEADE" w:rsidR="006B7A07" w:rsidRDefault="006B7A07" w:rsidP="006B7A07">
      <w:pPr>
        <w:pStyle w:val="ListParagraph"/>
      </w:pPr>
    </w:p>
    <w:p w14:paraId="31623B3D" w14:textId="30BD4C3F" w:rsidR="006B7A07" w:rsidRDefault="006B7A07" w:rsidP="006B7A07">
      <w:pPr>
        <w:pStyle w:val="ListParagraph"/>
        <w:numPr>
          <w:ilvl w:val="0"/>
          <w:numId w:val="1"/>
        </w:numPr>
      </w:pPr>
      <w:r>
        <w:lastRenderedPageBreak/>
        <w:t xml:space="preserve">Replace “YOUR_PHONE_NUMBER” with your actual phone number. For example, if your number is “9867543210”, your “Rest API url” filed would be </w:t>
      </w:r>
      <w:hyperlink r:id="rId11" w:history="1">
        <w:r w:rsidRPr="000B6C27">
          <w:rPr>
            <w:rStyle w:val="Hyperlink"/>
          </w:rPr>
          <w:t>http://1.235.132.39:1337/9867543210</w:t>
        </w:r>
      </w:hyperlink>
    </w:p>
    <w:p w14:paraId="04C4A573" w14:textId="48F27E87" w:rsidR="006B7A07" w:rsidRDefault="006B7A07" w:rsidP="006B7A07">
      <w:pPr>
        <w:pStyle w:val="ListParagraph"/>
      </w:pPr>
    </w:p>
    <w:p w14:paraId="19ECDCE8" w14:textId="7D53A44E" w:rsidR="006B7A07" w:rsidRDefault="006B7A07" w:rsidP="006B7A07">
      <w:pPr>
        <w:pStyle w:val="ListParagraph"/>
      </w:pPr>
      <w:r>
        <w:rPr>
          <w:noProof/>
        </w:rPr>
        <w:drawing>
          <wp:inline distT="0" distB="0" distL="0" distR="0" wp14:anchorId="46FAA62B" wp14:editId="1C3D78E5">
            <wp:extent cx="2245995" cy="4991100"/>
            <wp:effectExtent l="0" t="0" r="1905" b="0"/>
            <wp:docPr id="22" name="Picture 2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3"/>
                    <pic:cNvPicPr>
                      <a:picLocks noChangeAspect="1" noChangeArrowheads="1"/>
                    </pic:cNvPicPr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46103" cy="49913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CD3509B" w14:textId="0ACA3BC6" w:rsidR="006B7A07" w:rsidRDefault="006B7A07" w:rsidP="006B7A07">
      <w:pPr>
        <w:pStyle w:val="ListParagraph"/>
      </w:pPr>
    </w:p>
    <w:p w14:paraId="0B63D4B4" w14:textId="659573D0" w:rsidR="006B7A07" w:rsidRDefault="006B7A07" w:rsidP="006B7A07">
      <w:pPr>
        <w:pStyle w:val="ListParagraph"/>
        <w:numPr>
          <w:ilvl w:val="0"/>
          <w:numId w:val="1"/>
        </w:numPr>
      </w:pPr>
      <w:r>
        <w:t>Tell your contact that you are all set up and ready</w:t>
      </w:r>
    </w:p>
    <w:sectPr w:rsidR="006B7A07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264EC9"/>
    <w:multiLevelType w:val="hybridMultilevel"/>
    <w:tmpl w:val="C8A0199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36D6744B"/>
    <w:multiLevelType w:val="hybridMultilevel"/>
    <w:tmpl w:val="057A8356"/>
    <w:lvl w:ilvl="0" w:tplc="78968FEE">
      <w:start w:val="5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M2MjEws7QwMjMwMDNQ0lEKTi0uzszPAykwqgUAoq4FZiwAAAA="/>
  </w:docVars>
  <w:rsids>
    <w:rsidRoot w:val="00393534"/>
    <w:rsid w:val="000574C5"/>
    <w:rsid w:val="002A4D01"/>
    <w:rsid w:val="002F23D0"/>
    <w:rsid w:val="00393534"/>
    <w:rsid w:val="003B4482"/>
    <w:rsid w:val="00411A3B"/>
    <w:rsid w:val="004814E9"/>
    <w:rsid w:val="004969CC"/>
    <w:rsid w:val="004A2A92"/>
    <w:rsid w:val="00696C33"/>
    <w:rsid w:val="006B7A07"/>
    <w:rsid w:val="00731640"/>
    <w:rsid w:val="00735740"/>
    <w:rsid w:val="00865C5D"/>
    <w:rsid w:val="00AC39FE"/>
    <w:rsid w:val="00CB2DBF"/>
    <w:rsid w:val="00D03833"/>
    <w:rsid w:val="00D15317"/>
    <w:rsid w:val="00DA4F26"/>
    <w:rsid w:val="00F11A33"/>
    <w:rsid w:val="00F6794B"/>
    <w:rsid w:val="00FC645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0CA61B9"/>
  <w15:chartTrackingRefBased/>
  <w15:docId w15:val="{EC2B2434-AE71-4EC9-9244-70872B9A88F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393534"/>
    <w:pPr>
      <w:ind w:left="720"/>
      <w:contextualSpacing/>
    </w:pPr>
  </w:style>
  <w:style w:type="table" w:styleId="TableGrid">
    <w:name w:val="Table Grid"/>
    <w:basedOn w:val="TableNormal"/>
    <w:uiPriority w:val="39"/>
    <w:rsid w:val="00411A3B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unhideWhenUsed/>
    <w:rsid w:val="006B7A07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6B7A07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1072670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13656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91744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46276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35454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24656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89531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44779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81486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60483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01539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07562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38968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19492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85822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66257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79353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57277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15748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31181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18820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04683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73160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28853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png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3.png"/><Relationship Id="rId12" Type="http://schemas.openxmlformats.org/officeDocument/2006/relationships/image" Target="media/image7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11" Type="http://schemas.openxmlformats.org/officeDocument/2006/relationships/hyperlink" Target="http://1.235.132.39:1337/9867543210" TargetMode="External"/><Relationship Id="rId5" Type="http://schemas.openxmlformats.org/officeDocument/2006/relationships/image" Target="media/image1.png"/><Relationship Id="rId10" Type="http://schemas.openxmlformats.org/officeDocument/2006/relationships/image" Target="media/image6.jpeg"/><Relationship Id="rId4" Type="http://schemas.openxmlformats.org/officeDocument/2006/relationships/webSettings" Target="webSettings.xml"/><Relationship Id="rId9" Type="http://schemas.openxmlformats.org/officeDocument/2006/relationships/image" Target="media/image5.png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1</TotalTime>
  <Pages>6</Pages>
  <Words>310</Words>
  <Characters>1768</Characters>
  <Application>Microsoft Office Word</Application>
  <DocSecurity>0</DocSecurity>
  <Lines>14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07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Osama Iqbal</dc:creator>
  <cp:keywords/>
  <dc:description/>
  <cp:lastModifiedBy>Osama Iqbal</cp:lastModifiedBy>
  <cp:revision>18</cp:revision>
  <dcterms:created xsi:type="dcterms:W3CDTF">2021-05-24T10:01:00Z</dcterms:created>
  <dcterms:modified xsi:type="dcterms:W3CDTF">2021-06-01T03:05:00Z</dcterms:modified>
</cp:coreProperties>
</file>